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E65" w:rsidRDefault="00681E65" w:rsidP="00681E65">
      <w:pPr>
        <w:pStyle w:val="NormalWeb"/>
        <w:jc w:val="center"/>
      </w:pPr>
      <w:bookmarkStart w:id="0" w:name="_GoBack"/>
      <w:r>
        <w:rPr>
          <w:b/>
          <w:bCs/>
        </w:rPr>
        <w:t xml:space="preserve">BRAC University 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Department of Computer Science and Engineering</w:t>
      </w:r>
    </w:p>
    <w:p w:rsidR="00681E65" w:rsidRDefault="00681E65" w:rsidP="00681E65">
      <w:pPr>
        <w:pStyle w:val="NormalWeb"/>
        <w:jc w:val="center"/>
      </w:pPr>
      <w:r>
        <w:rPr>
          <w:b/>
          <w:bCs/>
        </w:rPr>
        <w:t>CSE 220: Data Structures</w:t>
      </w:r>
    </w:p>
    <w:p w:rsidR="00681E65" w:rsidRDefault="000075C8" w:rsidP="00681E65">
      <w:pPr>
        <w:pStyle w:val="NormalWeb"/>
        <w:jc w:val="center"/>
      </w:pPr>
      <w:r>
        <w:rPr>
          <w:b/>
          <w:bCs/>
        </w:rPr>
        <w:t>Lab 07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Program</w:t>
      </w:r>
    </w:p>
    <w:p w:rsidR="00681E65" w:rsidRDefault="00681E65" w:rsidP="00681E65">
      <w:pPr>
        <w:pStyle w:val="NormalWeb"/>
      </w:pPr>
      <w:r>
        <w:t>You have to implement a waiting room management system in an emergency ward of a hospital.  Your program will assign an Id number to a patient in a first come first serve basis. The lower the id, the sooner the service will be provided to the patient.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t>Your program will contain the following methods: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Register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 xml:space="preserve"> This method assigns an Id (which is auto-generated) to a patient and register him/her to the system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Serve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calls a patient to provide hospital service to him/her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CancelAll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cancels all appointments of the patients so that the doctor can go to lunch.</w:t>
      </w:r>
    </w:p>
    <w:p w:rsidR="00681E65" w:rsidRDefault="00681E65" w:rsidP="00681E65">
      <w:pPr>
        <w:pStyle w:val="NormalWeb"/>
      </w:pPr>
      <w:proofErr w:type="spellStart"/>
      <w:r>
        <w:rPr>
          <w:b/>
          <w:bCs/>
        </w:rPr>
        <w:t>CanDoctorGoHome</w:t>
      </w:r>
      <w:proofErr w:type="spellEnd"/>
      <w:r>
        <w:rPr>
          <w:b/>
          <w:bCs/>
        </w:rPr>
        <w:t>():</w:t>
      </w:r>
      <w:r>
        <w:t>This method returns true if no one is waiting, otherwise, returns false.</w:t>
      </w:r>
    </w:p>
    <w:p w:rsidR="00681E65" w:rsidRDefault="00681E65" w:rsidP="00681E65">
      <w:pPr>
        <w:pStyle w:val="NormalWeb"/>
      </w:pPr>
      <w:proofErr w:type="spellStart"/>
      <w:proofErr w:type="gramStart"/>
      <w:r>
        <w:rPr>
          <w:b/>
          <w:bCs/>
        </w:rPr>
        <w:t>ShowAllPatie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:</w:t>
      </w:r>
      <w:r>
        <w:t>This method shows all ids of the waiting patients in SORTED order. (Hint: use the sorting methods learnt in class using the appropriate data-structure for each task) [Sorted according to their names]</w:t>
      </w:r>
    </w:p>
    <w:p w:rsidR="00681E65" w:rsidRDefault="00681E65" w:rsidP="00681E65">
      <w:pPr>
        <w:pStyle w:val="NormalWeb"/>
      </w:pPr>
      <w:r>
        <w:t> 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>Task 1</w:t>
      </w:r>
    </w:p>
    <w:p w:rsidR="00681E65" w:rsidRDefault="00DE1D41" w:rsidP="00681E65">
      <w:pPr>
        <w:pStyle w:val="NormalWeb"/>
      </w:pPr>
      <w:r>
        <w:t>Solve the above problem using a</w:t>
      </w:r>
      <w:r w:rsidR="00681E65">
        <w:t xml:space="preserve"> </w:t>
      </w:r>
      <w:r>
        <w:t xml:space="preserve">circular </w:t>
      </w:r>
      <w:r w:rsidR="00681E65">
        <w:t>array based queue.</w:t>
      </w:r>
    </w:p>
    <w:p w:rsidR="00681E65" w:rsidRDefault="00681E65" w:rsidP="00681E65">
      <w:pPr>
        <w:pStyle w:val="NormalWeb"/>
      </w:pPr>
      <w:r>
        <w:rPr>
          <w:b/>
          <w:bCs/>
          <w:u w:val="single"/>
        </w:rPr>
        <w:t xml:space="preserve">Task </w:t>
      </w:r>
      <w:r w:rsidR="00DE1D41">
        <w:rPr>
          <w:b/>
          <w:bCs/>
          <w:u w:val="single"/>
        </w:rPr>
        <w:t>2</w:t>
      </w:r>
    </w:p>
    <w:p w:rsidR="00F21C8E" w:rsidRDefault="00681E65" w:rsidP="00DE1D41">
      <w:pPr>
        <w:pStyle w:val="NormalWeb"/>
      </w:pPr>
      <w:r>
        <w:t>Solve the above problem using a linked list based queue.</w:t>
      </w:r>
    </w:p>
    <w:p w:rsidR="00F05A93" w:rsidRDefault="00F05A93" w:rsidP="00DE1D41">
      <w:pPr>
        <w:pStyle w:val="NormalWeb"/>
      </w:pPr>
      <w:r>
        <w:lastRenderedPageBreak/>
        <w:t xml:space="preserve">You need to have a </w:t>
      </w:r>
      <w:r w:rsidRPr="00F05A93">
        <w:rPr>
          <w:b/>
        </w:rPr>
        <w:t>Patient</w:t>
      </w:r>
      <w:r>
        <w:t xml:space="preserve"> class so that you can create an instance of it (patient) by assigning name (String), age (integer) and blood group (String)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WRM</w:t>
      </w:r>
      <w:r>
        <w:t xml:space="preserve"> (</w:t>
      </w:r>
      <w:r>
        <w:t>waiting room management</w:t>
      </w:r>
      <w:r>
        <w:t>) class which will contain above methods.</w:t>
      </w:r>
    </w:p>
    <w:p w:rsidR="00F05A93" w:rsidRDefault="00F05A93" w:rsidP="00DE1D41">
      <w:pPr>
        <w:pStyle w:val="NormalWeb"/>
      </w:pPr>
      <w:r>
        <w:t xml:space="preserve">Write a </w:t>
      </w:r>
      <w:r w:rsidRPr="00F05A93">
        <w:rPr>
          <w:b/>
        </w:rPr>
        <w:t>Tester</w:t>
      </w:r>
      <w:r>
        <w:rPr>
          <w:b/>
        </w:rPr>
        <w:t xml:space="preserve"> </w:t>
      </w:r>
      <w:r w:rsidRPr="00F05A93">
        <w:t>class</w:t>
      </w:r>
      <w:r>
        <w:t xml:space="preserve"> from which you will create instances of </w:t>
      </w:r>
      <w:r w:rsidRPr="00F05A93">
        <w:rPr>
          <w:b/>
        </w:rPr>
        <w:t>Patient</w:t>
      </w:r>
      <w:r>
        <w:t xml:space="preserve"> and call the methods of </w:t>
      </w:r>
      <w:r w:rsidRPr="00F05A93">
        <w:rPr>
          <w:b/>
        </w:rPr>
        <w:t>WRM</w:t>
      </w:r>
      <w:r>
        <w:t xml:space="preserve"> class.</w:t>
      </w:r>
    </w:p>
    <w:p w:rsidR="00F05A93" w:rsidRPr="00F05A93" w:rsidRDefault="00F05A93" w:rsidP="00DE1D41">
      <w:pPr>
        <w:pStyle w:val="NormalWeb"/>
      </w:pPr>
      <w:r>
        <w:t>Plus, you need to have a working queue obviously</w:t>
      </w:r>
      <w:r w:rsidR="009927B9">
        <w:t>.</w:t>
      </w:r>
      <w:bookmarkEnd w:id="0"/>
    </w:p>
    <w:sectPr w:rsidR="00F05A93" w:rsidRPr="00F05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rY0MzM2tjAyMTdS0lEKTi0uzszPAykwrAUAfAEY4SwAAAA="/>
  </w:docVars>
  <w:rsids>
    <w:rsidRoot w:val="00681E65"/>
    <w:rsid w:val="00005D61"/>
    <w:rsid w:val="000075C8"/>
    <w:rsid w:val="00012FAB"/>
    <w:rsid w:val="00013479"/>
    <w:rsid w:val="000140F8"/>
    <w:rsid w:val="000246B2"/>
    <w:rsid w:val="000517A4"/>
    <w:rsid w:val="000610FB"/>
    <w:rsid w:val="000657C4"/>
    <w:rsid w:val="000715F6"/>
    <w:rsid w:val="00071DB4"/>
    <w:rsid w:val="000A21B5"/>
    <w:rsid w:val="000A4E5A"/>
    <w:rsid w:val="000A7979"/>
    <w:rsid w:val="000C13BB"/>
    <w:rsid w:val="000C2982"/>
    <w:rsid w:val="000C664A"/>
    <w:rsid w:val="000D75EA"/>
    <w:rsid w:val="000E46BA"/>
    <w:rsid w:val="000E4934"/>
    <w:rsid w:val="000F41BF"/>
    <w:rsid w:val="000F7343"/>
    <w:rsid w:val="00106C92"/>
    <w:rsid w:val="001075B0"/>
    <w:rsid w:val="00112152"/>
    <w:rsid w:val="001142F3"/>
    <w:rsid w:val="00116C51"/>
    <w:rsid w:val="00127B0E"/>
    <w:rsid w:val="00133EA0"/>
    <w:rsid w:val="00170BE3"/>
    <w:rsid w:val="00170C55"/>
    <w:rsid w:val="00173A88"/>
    <w:rsid w:val="00180A21"/>
    <w:rsid w:val="00181B12"/>
    <w:rsid w:val="00187565"/>
    <w:rsid w:val="001A29F1"/>
    <w:rsid w:val="001D2DCA"/>
    <w:rsid w:val="001D4D82"/>
    <w:rsid w:val="001E2850"/>
    <w:rsid w:val="00203551"/>
    <w:rsid w:val="002176CC"/>
    <w:rsid w:val="00224223"/>
    <w:rsid w:val="00225C7C"/>
    <w:rsid w:val="002271EB"/>
    <w:rsid w:val="002309E9"/>
    <w:rsid w:val="00236C74"/>
    <w:rsid w:val="00241723"/>
    <w:rsid w:val="00241CC8"/>
    <w:rsid w:val="00246FFE"/>
    <w:rsid w:val="00251921"/>
    <w:rsid w:val="0025305C"/>
    <w:rsid w:val="00255B3B"/>
    <w:rsid w:val="00260334"/>
    <w:rsid w:val="00262C5D"/>
    <w:rsid w:val="002653A8"/>
    <w:rsid w:val="00281D24"/>
    <w:rsid w:val="002B617E"/>
    <w:rsid w:val="002D27F3"/>
    <w:rsid w:val="002E24EF"/>
    <w:rsid w:val="002F1F9F"/>
    <w:rsid w:val="002F20AD"/>
    <w:rsid w:val="002F7AE1"/>
    <w:rsid w:val="0030090D"/>
    <w:rsid w:val="003071C0"/>
    <w:rsid w:val="0032125C"/>
    <w:rsid w:val="003334F4"/>
    <w:rsid w:val="0035369C"/>
    <w:rsid w:val="003628CB"/>
    <w:rsid w:val="00382561"/>
    <w:rsid w:val="00382820"/>
    <w:rsid w:val="003860EA"/>
    <w:rsid w:val="00390B9D"/>
    <w:rsid w:val="003A0CCE"/>
    <w:rsid w:val="003B4656"/>
    <w:rsid w:val="003C1040"/>
    <w:rsid w:val="003C1CA0"/>
    <w:rsid w:val="003D7E16"/>
    <w:rsid w:val="003E7B53"/>
    <w:rsid w:val="00401130"/>
    <w:rsid w:val="004032BA"/>
    <w:rsid w:val="00413537"/>
    <w:rsid w:val="004250B8"/>
    <w:rsid w:val="00435FC0"/>
    <w:rsid w:val="004650A4"/>
    <w:rsid w:val="00474400"/>
    <w:rsid w:val="00477AE5"/>
    <w:rsid w:val="004834B4"/>
    <w:rsid w:val="0048350D"/>
    <w:rsid w:val="004C3AD2"/>
    <w:rsid w:val="004F06D6"/>
    <w:rsid w:val="004F1B8E"/>
    <w:rsid w:val="004F2926"/>
    <w:rsid w:val="004F76D4"/>
    <w:rsid w:val="004F7C63"/>
    <w:rsid w:val="005117D6"/>
    <w:rsid w:val="005201E4"/>
    <w:rsid w:val="00521E37"/>
    <w:rsid w:val="005306EC"/>
    <w:rsid w:val="00537C10"/>
    <w:rsid w:val="0054514C"/>
    <w:rsid w:val="00564A77"/>
    <w:rsid w:val="005818D1"/>
    <w:rsid w:val="00592AEE"/>
    <w:rsid w:val="005B4CF6"/>
    <w:rsid w:val="005D3EC9"/>
    <w:rsid w:val="005D728C"/>
    <w:rsid w:val="005E31F4"/>
    <w:rsid w:val="005E5AA4"/>
    <w:rsid w:val="005F7BA7"/>
    <w:rsid w:val="0060170C"/>
    <w:rsid w:val="00614E7A"/>
    <w:rsid w:val="0062132D"/>
    <w:rsid w:val="00621E80"/>
    <w:rsid w:val="00635B21"/>
    <w:rsid w:val="00640326"/>
    <w:rsid w:val="00672734"/>
    <w:rsid w:val="00681E65"/>
    <w:rsid w:val="00685166"/>
    <w:rsid w:val="0069167F"/>
    <w:rsid w:val="00695E4C"/>
    <w:rsid w:val="006A50EA"/>
    <w:rsid w:val="006B6C1F"/>
    <w:rsid w:val="006C0931"/>
    <w:rsid w:val="006C13C5"/>
    <w:rsid w:val="006F16BD"/>
    <w:rsid w:val="006F484D"/>
    <w:rsid w:val="00706BD2"/>
    <w:rsid w:val="00707278"/>
    <w:rsid w:val="00711262"/>
    <w:rsid w:val="00716FED"/>
    <w:rsid w:val="00724243"/>
    <w:rsid w:val="007338BC"/>
    <w:rsid w:val="0073543A"/>
    <w:rsid w:val="00742CD1"/>
    <w:rsid w:val="007622FB"/>
    <w:rsid w:val="0076781F"/>
    <w:rsid w:val="007717FF"/>
    <w:rsid w:val="00784F36"/>
    <w:rsid w:val="007938A7"/>
    <w:rsid w:val="007C3076"/>
    <w:rsid w:val="007E1CED"/>
    <w:rsid w:val="007F0D77"/>
    <w:rsid w:val="0080485B"/>
    <w:rsid w:val="00827B95"/>
    <w:rsid w:val="00834950"/>
    <w:rsid w:val="008449BA"/>
    <w:rsid w:val="008528B2"/>
    <w:rsid w:val="008542FC"/>
    <w:rsid w:val="00892EAC"/>
    <w:rsid w:val="008A5006"/>
    <w:rsid w:val="008C4840"/>
    <w:rsid w:val="008D2D12"/>
    <w:rsid w:val="008F00B8"/>
    <w:rsid w:val="00901546"/>
    <w:rsid w:val="0090265A"/>
    <w:rsid w:val="00913583"/>
    <w:rsid w:val="0091560D"/>
    <w:rsid w:val="009243CB"/>
    <w:rsid w:val="0092629E"/>
    <w:rsid w:val="00931C10"/>
    <w:rsid w:val="00946E8F"/>
    <w:rsid w:val="00967621"/>
    <w:rsid w:val="00972254"/>
    <w:rsid w:val="0097286B"/>
    <w:rsid w:val="00973F86"/>
    <w:rsid w:val="0098627F"/>
    <w:rsid w:val="009927B9"/>
    <w:rsid w:val="009A21C8"/>
    <w:rsid w:val="009A2347"/>
    <w:rsid w:val="009A3397"/>
    <w:rsid w:val="009A3824"/>
    <w:rsid w:val="009B20B2"/>
    <w:rsid w:val="009B564C"/>
    <w:rsid w:val="009B6BD6"/>
    <w:rsid w:val="009D60DC"/>
    <w:rsid w:val="009D7942"/>
    <w:rsid w:val="009E2DBC"/>
    <w:rsid w:val="009E6F1B"/>
    <w:rsid w:val="009F2873"/>
    <w:rsid w:val="009F637C"/>
    <w:rsid w:val="009F7C20"/>
    <w:rsid w:val="00A1671E"/>
    <w:rsid w:val="00A201DB"/>
    <w:rsid w:val="00A24182"/>
    <w:rsid w:val="00A33AD9"/>
    <w:rsid w:val="00A537A0"/>
    <w:rsid w:val="00A5798A"/>
    <w:rsid w:val="00A64B56"/>
    <w:rsid w:val="00A81246"/>
    <w:rsid w:val="00A95F68"/>
    <w:rsid w:val="00AA31C6"/>
    <w:rsid w:val="00AA6EE4"/>
    <w:rsid w:val="00AA70A2"/>
    <w:rsid w:val="00AB5C66"/>
    <w:rsid w:val="00AC4B76"/>
    <w:rsid w:val="00AD7BF3"/>
    <w:rsid w:val="00AE24F8"/>
    <w:rsid w:val="00AE4E16"/>
    <w:rsid w:val="00B15659"/>
    <w:rsid w:val="00B228AB"/>
    <w:rsid w:val="00B30FB9"/>
    <w:rsid w:val="00B32707"/>
    <w:rsid w:val="00B35D6F"/>
    <w:rsid w:val="00B50084"/>
    <w:rsid w:val="00B76BE4"/>
    <w:rsid w:val="00B90839"/>
    <w:rsid w:val="00B915A7"/>
    <w:rsid w:val="00B93403"/>
    <w:rsid w:val="00BA1168"/>
    <w:rsid w:val="00BA2664"/>
    <w:rsid w:val="00BA2ED4"/>
    <w:rsid w:val="00BB38C9"/>
    <w:rsid w:val="00BC768F"/>
    <w:rsid w:val="00BF52F8"/>
    <w:rsid w:val="00BF6F80"/>
    <w:rsid w:val="00C05ABB"/>
    <w:rsid w:val="00C16FFD"/>
    <w:rsid w:val="00C353F4"/>
    <w:rsid w:val="00C35F47"/>
    <w:rsid w:val="00C55FA2"/>
    <w:rsid w:val="00C76648"/>
    <w:rsid w:val="00C77634"/>
    <w:rsid w:val="00C82A8D"/>
    <w:rsid w:val="00C86374"/>
    <w:rsid w:val="00CB1D11"/>
    <w:rsid w:val="00CB33CF"/>
    <w:rsid w:val="00CE4B39"/>
    <w:rsid w:val="00CF300C"/>
    <w:rsid w:val="00CF7026"/>
    <w:rsid w:val="00D02325"/>
    <w:rsid w:val="00D17595"/>
    <w:rsid w:val="00D2414F"/>
    <w:rsid w:val="00D26E9C"/>
    <w:rsid w:val="00D2723D"/>
    <w:rsid w:val="00D30933"/>
    <w:rsid w:val="00D3488C"/>
    <w:rsid w:val="00D43A2C"/>
    <w:rsid w:val="00D60007"/>
    <w:rsid w:val="00D61CA5"/>
    <w:rsid w:val="00D62DDF"/>
    <w:rsid w:val="00D647C5"/>
    <w:rsid w:val="00D66235"/>
    <w:rsid w:val="00D66D76"/>
    <w:rsid w:val="00D67EF8"/>
    <w:rsid w:val="00D853A5"/>
    <w:rsid w:val="00D86FB1"/>
    <w:rsid w:val="00DA3568"/>
    <w:rsid w:val="00DA3E8A"/>
    <w:rsid w:val="00DA6A05"/>
    <w:rsid w:val="00DB00DE"/>
    <w:rsid w:val="00DB0214"/>
    <w:rsid w:val="00DB575B"/>
    <w:rsid w:val="00DD7226"/>
    <w:rsid w:val="00DE0CD7"/>
    <w:rsid w:val="00DE1D41"/>
    <w:rsid w:val="00DF423D"/>
    <w:rsid w:val="00DF54B4"/>
    <w:rsid w:val="00DF76D1"/>
    <w:rsid w:val="00E0083F"/>
    <w:rsid w:val="00E15166"/>
    <w:rsid w:val="00E21290"/>
    <w:rsid w:val="00E26A54"/>
    <w:rsid w:val="00E26C93"/>
    <w:rsid w:val="00E31D13"/>
    <w:rsid w:val="00E47AC9"/>
    <w:rsid w:val="00E62F96"/>
    <w:rsid w:val="00E73EAC"/>
    <w:rsid w:val="00E742AE"/>
    <w:rsid w:val="00E7615A"/>
    <w:rsid w:val="00E76DC9"/>
    <w:rsid w:val="00EA4A9C"/>
    <w:rsid w:val="00EB38CE"/>
    <w:rsid w:val="00EB5F0C"/>
    <w:rsid w:val="00EC07A2"/>
    <w:rsid w:val="00F00DD4"/>
    <w:rsid w:val="00F033CC"/>
    <w:rsid w:val="00F05A93"/>
    <w:rsid w:val="00F05CDA"/>
    <w:rsid w:val="00F21C8E"/>
    <w:rsid w:val="00F25623"/>
    <w:rsid w:val="00F30B9D"/>
    <w:rsid w:val="00F3129C"/>
    <w:rsid w:val="00F3217C"/>
    <w:rsid w:val="00F53B5F"/>
    <w:rsid w:val="00F849E2"/>
    <w:rsid w:val="00F92189"/>
    <w:rsid w:val="00FA197C"/>
    <w:rsid w:val="00FB19BA"/>
    <w:rsid w:val="00FB3113"/>
    <w:rsid w:val="00FE2CAA"/>
    <w:rsid w:val="00FE3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37E81"/>
  <w15:docId w15:val="{2B9AE6C9-DDA0-4D40-923E-30AEA6C4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81E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262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53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miul.islam</cp:lastModifiedBy>
  <cp:revision>10</cp:revision>
  <dcterms:created xsi:type="dcterms:W3CDTF">2013-09-20T19:06:00Z</dcterms:created>
  <dcterms:modified xsi:type="dcterms:W3CDTF">2018-03-04T08:09:00Z</dcterms:modified>
</cp:coreProperties>
</file>